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3A775B" w14:textId="77777777" w:rsidR="007F0C88" w:rsidRPr="000F6EF0" w:rsidRDefault="007F0C88" w:rsidP="007F0C88">
      <w:pPr>
        <w:jc w:val="center"/>
        <w:rPr>
          <w:rFonts w:ascii="Times New Roman" w:hAnsi="Times New Roman" w:cs="Times New Roman"/>
          <w:b/>
          <w:sz w:val="28"/>
        </w:rPr>
      </w:pPr>
      <w:r w:rsidRPr="000F6EF0">
        <w:rPr>
          <w:rFonts w:ascii="Times New Roman" w:hAnsi="Times New Roman" w:cs="Times New Roman"/>
          <w:b/>
          <w:sz w:val="28"/>
        </w:rPr>
        <w:t>北京邮电大学</w:t>
      </w:r>
      <w:r w:rsidRPr="000F6EF0">
        <w:rPr>
          <w:rFonts w:ascii="Times New Roman" w:hAnsi="Times New Roman" w:cs="Times New Roman"/>
          <w:b/>
          <w:sz w:val="28"/>
        </w:rPr>
        <w:t xml:space="preserve"> </w:t>
      </w:r>
      <w:r w:rsidRPr="000F6EF0">
        <w:rPr>
          <w:rFonts w:ascii="Times New Roman" w:hAnsi="Times New Roman" w:cs="Times New Roman"/>
          <w:b/>
          <w:sz w:val="28"/>
        </w:rPr>
        <w:t>本科毕业设计（论文）</w:t>
      </w:r>
      <w:r w:rsidR="00572CEB" w:rsidRPr="00572CEB">
        <w:rPr>
          <w:rFonts w:ascii="Times New Roman" w:hAnsi="Times New Roman" w:cs="Times New Roman" w:hint="eastAsia"/>
          <w:b/>
          <w:sz w:val="28"/>
        </w:rPr>
        <w:t>教师指导</w:t>
      </w:r>
      <w:r w:rsidR="00572CEB">
        <w:rPr>
          <w:rFonts w:ascii="Times New Roman" w:hAnsi="Times New Roman" w:cs="Times New Roman" w:hint="eastAsia"/>
          <w:b/>
          <w:sz w:val="28"/>
        </w:rPr>
        <w:t>记录表</w:t>
      </w:r>
    </w:p>
    <w:p w14:paraId="2E018BC4" w14:textId="77777777" w:rsidR="00895E6F" w:rsidRPr="000F6EF0" w:rsidRDefault="007F0C88" w:rsidP="007F0C88">
      <w:pPr>
        <w:jc w:val="center"/>
        <w:rPr>
          <w:rFonts w:ascii="Times New Roman" w:hAnsi="Times New Roman" w:cs="Times New Roman"/>
          <w:b/>
          <w:sz w:val="28"/>
        </w:rPr>
      </w:pPr>
      <w:r w:rsidRPr="000F6EF0">
        <w:rPr>
          <w:rFonts w:ascii="Times New Roman" w:hAnsi="Times New Roman" w:cs="Times New Roman"/>
          <w:b/>
          <w:sz w:val="28"/>
        </w:rPr>
        <w:t xml:space="preserve">Project </w:t>
      </w:r>
      <w:r w:rsidR="00B977D4">
        <w:rPr>
          <w:rFonts w:ascii="Times New Roman" w:hAnsi="Times New Roman" w:cs="Times New Roman"/>
          <w:b/>
          <w:sz w:val="28"/>
        </w:rPr>
        <w:t>Supervision</w:t>
      </w:r>
      <w:r w:rsidR="004B1E43" w:rsidRPr="000F6EF0">
        <w:rPr>
          <w:rFonts w:ascii="Times New Roman" w:hAnsi="Times New Roman" w:cs="Times New Roman"/>
          <w:b/>
          <w:sz w:val="28"/>
        </w:rPr>
        <w:t xml:space="preserve"> </w:t>
      </w:r>
      <w:r w:rsidR="008A56FE">
        <w:rPr>
          <w:rFonts w:ascii="Times New Roman" w:hAnsi="Times New Roman" w:cs="Times New Roman"/>
          <w:b/>
          <w:sz w:val="28"/>
        </w:rPr>
        <w:t>Lo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418"/>
        <w:gridCol w:w="1559"/>
        <w:gridCol w:w="1559"/>
        <w:gridCol w:w="993"/>
        <w:gridCol w:w="1791"/>
      </w:tblGrid>
      <w:tr w:rsidR="008C0A11" w:rsidRPr="00573B8C" w14:paraId="3DC36191" w14:textId="77777777" w:rsidTr="003D1F32">
        <w:trPr>
          <w:trHeight w:val="615"/>
        </w:trPr>
        <w:tc>
          <w:tcPr>
            <w:tcW w:w="1696" w:type="dxa"/>
          </w:tcPr>
          <w:p w14:paraId="0C5BB067" w14:textId="77777777" w:rsidR="00EA2B0D" w:rsidRPr="00010FDF" w:rsidRDefault="008C0A11" w:rsidP="00B301C2">
            <w:pPr>
              <w:rPr>
                <w:rFonts w:ascii="Times New Roman" w:hAnsi="Times New Roman" w:cs="Times New Roman"/>
                <w:b/>
              </w:rPr>
            </w:pPr>
            <w:r w:rsidRPr="00010FDF">
              <w:rPr>
                <w:rFonts w:ascii="Times New Roman" w:hAnsi="Times New Roman" w:cs="Times New Roman"/>
                <w:b/>
              </w:rPr>
              <w:t>学院</w:t>
            </w:r>
          </w:p>
          <w:p w14:paraId="348B1CDC" w14:textId="77777777" w:rsidR="008C0A11" w:rsidRPr="00573B8C" w:rsidRDefault="008C0A11" w:rsidP="00B301C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chool</w:t>
            </w:r>
          </w:p>
        </w:tc>
        <w:tc>
          <w:tcPr>
            <w:tcW w:w="1418" w:type="dxa"/>
            <w:vAlign w:val="center"/>
          </w:tcPr>
          <w:p w14:paraId="57DEFBA9" w14:textId="77777777" w:rsidR="008C0A11" w:rsidRPr="00413865" w:rsidRDefault="008C0A11" w:rsidP="00B301C2">
            <w:pPr>
              <w:rPr>
                <w:rFonts w:ascii="Times New Roman" w:hAnsi="Times New Roman" w:cs="Times New Roman"/>
              </w:rPr>
            </w:pPr>
            <w:r w:rsidRPr="00413865">
              <w:rPr>
                <w:rFonts w:ascii="Times New Roman" w:hAnsi="Times New Roman" w:cs="Times New Roman"/>
              </w:rPr>
              <w:t>International School</w:t>
            </w:r>
          </w:p>
        </w:tc>
        <w:tc>
          <w:tcPr>
            <w:tcW w:w="1559" w:type="dxa"/>
          </w:tcPr>
          <w:p w14:paraId="20697723" w14:textId="77777777" w:rsidR="00EA2B0D" w:rsidRPr="00010FDF" w:rsidRDefault="008C0A11" w:rsidP="00B301C2">
            <w:pPr>
              <w:rPr>
                <w:rFonts w:ascii="Times New Roman" w:hAnsi="Times New Roman" w:cs="Times New Roman"/>
                <w:b/>
              </w:rPr>
            </w:pPr>
            <w:r w:rsidRPr="00010FDF">
              <w:rPr>
                <w:rFonts w:ascii="Times New Roman" w:hAnsi="Times New Roman" w:cs="Times New Roman"/>
                <w:b/>
              </w:rPr>
              <w:t>专业</w:t>
            </w:r>
          </w:p>
          <w:p w14:paraId="090C2D0B" w14:textId="77777777" w:rsidR="008C0A11" w:rsidRPr="00573B8C" w:rsidRDefault="008C0A11" w:rsidP="00B301C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ogramme</w:t>
            </w:r>
          </w:p>
        </w:tc>
        <w:sdt>
          <w:sdtPr>
            <w:rPr>
              <w:rFonts w:ascii="Times New Roman" w:hAnsi="Times New Roman" w:cs="Times New Roman"/>
              <w:b/>
            </w:rPr>
            <w:alias w:val="programme"/>
            <w:tag w:val="programme"/>
            <w:id w:val="990145390"/>
            <w:placeholder>
              <w:docPart w:val="A8BA091A970645818B3F0A7E02C189A2"/>
            </w:placeholder>
            <w:showingPlcHdr/>
            <w:dropDownList>
              <w:listItem w:value="Choose an item."/>
              <w:listItem w:displayText="Telecommunications Engineering with Management" w:value="Telecommunications Engineering with Management"/>
              <w:listItem w:displayText="e-Commerce Engineering with Law" w:value="e-Commerce Engineering with Law"/>
              <w:listItem w:displayText="Internet of Things Engineering" w:value="Internet of Things Engineering"/>
            </w:dropDownList>
          </w:sdtPr>
          <w:sdtContent>
            <w:tc>
              <w:tcPr>
                <w:tcW w:w="4343" w:type="dxa"/>
                <w:gridSpan w:val="3"/>
                <w:vAlign w:val="center"/>
              </w:tcPr>
              <w:p w14:paraId="3328C2BB" w14:textId="77777777" w:rsidR="008C0A11" w:rsidRPr="00573B8C" w:rsidRDefault="00140DA6" w:rsidP="00B301C2">
                <w:pPr>
                  <w:rPr>
                    <w:rFonts w:ascii="Times New Roman" w:hAnsi="Times New Roman" w:cs="Times New Roman"/>
                    <w:b/>
                  </w:rPr>
                </w:pPr>
                <w:r w:rsidRPr="003B02AE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EA2B0D" w:rsidRPr="00573B8C" w14:paraId="4B08FBA7" w14:textId="77777777" w:rsidTr="00924B8A">
        <w:trPr>
          <w:trHeight w:val="608"/>
        </w:trPr>
        <w:tc>
          <w:tcPr>
            <w:tcW w:w="1696" w:type="dxa"/>
          </w:tcPr>
          <w:p w14:paraId="0B82C528" w14:textId="77777777" w:rsidR="00EA2B0D" w:rsidRPr="00010FDF" w:rsidRDefault="00EA2B0D" w:rsidP="00B301C2">
            <w:pPr>
              <w:rPr>
                <w:rFonts w:ascii="Times New Roman" w:hAnsi="Times New Roman" w:cs="Times New Roman"/>
                <w:b/>
              </w:rPr>
            </w:pPr>
            <w:r w:rsidRPr="00010FDF">
              <w:rPr>
                <w:rFonts w:ascii="Times New Roman" w:hAnsi="Times New Roman" w:cs="Times New Roman"/>
                <w:b/>
              </w:rPr>
              <w:t>姓</w:t>
            </w:r>
          </w:p>
          <w:p w14:paraId="32D23BF7" w14:textId="77777777" w:rsidR="00EA2B0D" w:rsidRPr="00573B8C" w:rsidRDefault="00EA2B0D" w:rsidP="00B301C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amily name</w:t>
            </w:r>
          </w:p>
        </w:tc>
        <w:tc>
          <w:tcPr>
            <w:tcW w:w="1418" w:type="dxa"/>
            <w:vAlign w:val="center"/>
          </w:tcPr>
          <w:p w14:paraId="4653418E" w14:textId="77777777" w:rsidR="00EA2B0D" w:rsidRPr="005967CC" w:rsidRDefault="00EA2B0D" w:rsidP="00B301C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14:paraId="0306C1BA" w14:textId="77777777" w:rsidR="00EA2B0D" w:rsidRPr="00010FDF" w:rsidRDefault="00EA2B0D" w:rsidP="00B301C2">
            <w:pPr>
              <w:rPr>
                <w:rFonts w:ascii="Times New Roman" w:hAnsi="Times New Roman" w:cs="Times New Roman"/>
                <w:b/>
              </w:rPr>
            </w:pPr>
            <w:r w:rsidRPr="00010FDF">
              <w:rPr>
                <w:rFonts w:ascii="Times New Roman" w:hAnsi="Times New Roman" w:cs="Times New Roman"/>
                <w:b/>
              </w:rPr>
              <w:t>名</w:t>
            </w:r>
          </w:p>
          <w:p w14:paraId="3542A795" w14:textId="77777777" w:rsidR="00EA2B0D" w:rsidRPr="00573B8C" w:rsidRDefault="00EA2B0D" w:rsidP="00B301C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irst Name</w:t>
            </w:r>
          </w:p>
        </w:tc>
        <w:tc>
          <w:tcPr>
            <w:tcW w:w="4343" w:type="dxa"/>
            <w:gridSpan w:val="3"/>
            <w:vAlign w:val="center"/>
          </w:tcPr>
          <w:p w14:paraId="5923BCA5" w14:textId="77777777" w:rsidR="00EA2B0D" w:rsidRPr="005967CC" w:rsidRDefault="00EA2B0D" w:rsidP="00B301C2">
            <w:pPr>
              <w:rPr>
                <w:rFonts w:ascii="Times New Roman" w:hAnsi="Times New Roman" w:cs="Times New Roman"/>
              </w:rPr>
            </w:pPr>
          </w:p>
        </w:tc>
      </w:tr>
      <w:tr w:rsidR="002F1A48" w:rsidRPr="00573B8C" w14:paraId="605B925B" w14:textId="77777777" w:rsidTr="00924B8A">
        <w:trPr>
          <w:trHeight w:val="616"/>
        </w:trPr>
        <w:tc>
          <w:tcPr>
            <w:tcW w:w="1696" w:type="dxa"/>
          </w:tcPr>
          <w:p w14:paraId="32AB1D38" w14:textId="77777777" w:rsidR="002F1A48" w:rsidRDefault="002F1A48" w:rsidP="00F10D96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BUPT</w:t>
            </w:r>
            <w:r w:rsidRPr="00010FDF">
              <w:rPr>
                <w:rFonts w:ascii="Times New Roman" w:hAnsi="Times New Roman" w:cs="Times New Roman"/>
                <w:b/>
              </w:rPr>
              <w:t>学号</w:t>
            </w:r>
          </w:p>
          <w:p w14:paraId="698CC83B" w14:textId="77777777" w:rsidR="002F1A48" w:rsidRPr="00573B8C" w:rsidRDefault="002F1A48" w:rsidP="00F10D96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UPT number</w:t>
            </w:r>
          </w:p>
        </w:tc>
        <w:tc>
          <w:tcPr>
            <w:tcW w:w="1418" w:type="dxa"/>
            <w:vAlign w:val="center"/>
          </w:tcPr>
          <w:p w14:paraId="58EA65EF" w14:textId="77777777" w:rsidR="002F1A48" w:rsidRPr="00DD4FDF" w:rsidRDefault="002F1A48" w:rsidP="00F10D9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14:paraId="33556E3F" w14:textId="77777777" w:rsidR="002F1A48" w:rsidRDefault="002F1A48" w:rsidP="00F10D96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QM</w:t>
            </w:r>
            <w:r w:rsidRPr="00010FDF">
              <w:rPr>
                <w:rFonts w:ascii="Times New Roman" w:hAnsi="Times New Roman" w:cs="Times New Roman"/>
                <w:b/>
              </w:rPr>
              <w:t>学号</w:t>
            </w:r>
          </w:p>
          <w:p w14:paraId="6F733A5B" w14:textId="77777777" w:rsidR="002F1A48" w:rsidRPr="00573B8C" w:rsidRDefault="002F1A48" w:rsidP="00F10D96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QM number</w:t>
            </w:r>
          </w:p>
        </w:tc>
        <w:tc>
          <w:tcPr>
            <w:tcW w:w="1559" w:type="dxa"/>
            <w:vAlign w:val="center"/>
          </w:tcPr>
          <w:p w14:paraId="32929C3C" w14:textId="77777777" w:rsidR="002F1A48" w:rsidRPr="00DD4FDF" w:rsidRDefault="002F1A48" w:rsidP="00F10D9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3" w:type="dxa"/>
          </w:tcPr>
          <w:p w14:paraId="3D808848" w14:textId="77777777" w:rsidR="002F1A48" w:rsidRPr="00010FDF" w:rsidRDefault="002F1A48" w:rsidP="002F1A48">
            <w:pPr>
              <w:rPr>
                <w:rFonts w:ascii="Times New Roman" w:hAnsi="Times New Roman" w:cs="Times New Roman"/>
                <w:b/>
              </w:rPr>
            </w:pPr>
            <w:r w:rsidRPr="00010FDF">
              <w:rPr>
                <w:rFonts w:ascii="Times New Roman" w:hAnsi="Times New Roman" w:cs="Times New Roman"/>
                <w:b/>
              </w:rPr>
              <w:t>班级</w:t>
            </w:r>
          </w:p>
          <w:p w14:paraId="06F90DDF" w14:textId="77777777" w:rsidR="002F1A48" w:rsidRPr="00573B8C" w:rsidRDefault="002F1A48" w:rsidP="002F1A48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Class</w:t>
            </w:r>
          </w:p>
        </w:tc>
        <w:tc>
          <w:tcPr>
            <w:tcW w:w="1791" w:type="dxa"/>
            <w:vAlign w:val="center"/>
          </w:tcPr>
          <w:p w14:paraId="1B95E414" w14:textId="77777777" w:rsidR="002F1A48" w:rsidRPr="00DD4FDF" w:rsidRDefault="002F1A48" w:rsidP="00F10D96">
            <w:pPr>
              <w:rPr>
                <w:rFonts w:ascii="Times New Roman" w:hAnsi="Times New Roman" w:cs="Times New Roman"/>
              </w:rPr>
            </w:pPr>
          </w:p>
        </w:tc>
      </w:tr>
      <w:tr w:rsidR="00B53549" w:rsidRPr="00573B8C" w14:paraId="28662803" w14:textId="77777777" w:rsidTr="00E04C6B">
        <w:trPr>
          <w:trHeight w:val="640"/>
        </w:trPr>
        <w:tc>
          <w:tcPr>
            <w:tcW w:w="1696" w:type="dxa"/>
          </w:tcPr>
          <w:p w14:paraId="340A84A7" w14:textId="77777777" w:rsidR="00BD0BEB" w:rsidRPr="00010FDF" w:rsidRDefault="0057513F" w:rsidP="007024C1">
            <w:pPr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010FDF">
              <w:rPr>
                <w:rFonts w:ascii="Times New Roman" w:hAnsi="Times New Roman" w:cs="Times New Roman"/>
                <w:b/>
                <w:bCs/>
                <w:color w:val="000000"/>
              </w:rPr>
              <w:t>论文</w:t>
            </w:r>
            <w:r w:rsidR="009035C2" w:rsidRPr="00010FDF">
              <w:rPr>
                <w:rFonts w:ascii="Times New Roman" w:hAnsi="Times New Roman" w:cs="Times New Roman"/>
                <w:b/>
                <w:bCs/>
                <w:color w:val="000000"/>
              </w:rPr>
              <w:t>题目</w:t>
            </w:r>
            <w:r w:rsidR="00B27931" w:rsidRPr="00010FDF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 </w:t>
            </w:r>
          </w:p>
          <w:p w14:paraId="128FBB1C" w14:textId="77777777" w:rsidR="00B53549" w:rsidRPr="00573B8C" w:rsidRDefault="00B27931" w:rsidP="009035C2">
            <w:pPr>
              <w:rPr>
                <w:rFonts w:ascii="Times New Roman" w:hAnsi="Times New Roman" w:cs="Times New Roman"/>
                <w:b/>
                <w:bCs/>
                <w:color w:val="000000"/>
              </w:rPr>
            </w:pPr>
            <w:r w:rsidRPr="00573B8C">
              <w:rPr>
                <w:rFonts w:ascii="Times New Roman" w:hAnsi="Times New Roman" w:cs="Times New Roman"/>
                <w:b/>
                <w:bCs/>
                <w:color w:val="000000"/>
              </w:rPr>
              <w:t xml:space="preserve">Project </w:t>
            </w:r>
            <w:r w:rsidR="009035C2">
              <w:rPr>
                <w:rFonts w:ascii="Times New Roman" w:hAnsi="Times New Roman" w:cs="Times New Roman"/>
                <w:b/>
                <w:bCs/>
                <w:color w:val="000000"/>
              </w:rPr>
              <w:t>Title</w:t>
            </w:r>
          </w:p>
        </w:tc>
        <w:tc>
          <w:tcPr>
            <w:tcW w:w="7320" w:type="dxa"/>
            <w:gridSpan w:val="5"/>
            <w:vAlign w:val="center"/>
          </w:tcPr>
          <w:p w14:paraId="2F09DCBE" w14:textId="77777777" w:rsidR="006A015E" w:rsidRPr="00BC3C76" w:rsidRDefault="006A015E" w:rsidP="0069119A">
            <w:pPr>
              <w:rPr>
                <w:rFonts w:ascii="Times New Roman" w:hAnsi="Times New Roman" w:cs="Times New Roman"/>
              </w:rPr>
            </w:pPr>
          </w:p>
        </w:tc>
      </w:tr>
      <w:tr w:rsidR="002B01D4" w:rsidRPr="00573B8C" w14:paraId="1D8C82FE" w14:textId="77777777" w:rsidTr="00F268B6">
        <w:tc>
          <w:tcPr>
            <w:tcW w:w="9016" w:type="dxa"/>
            <w:gridSpan w:val="6"/>
          </w:tcPr>
          <w:p w14:paraId="7219BD66" w14:textId="77777777" w:rsidR="00CA7FE9" w:rsidRDefault="00CA7FE9" w:rsidP="00776B1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</w:t>
            </w:r>
            <w:r w:rsidR="00640BD8">
              <w:rPr>
                <w:rFonts w:ascii="Times New Roman" w:hAnsi="Times New Roman" w:cs="Times New Roman"/>
              </w:rPr>
              <w:t>leas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8B60DA">
              <w:rPr>
                <w:rFonts w:ascii="Times New Roman" w:hAnsi="Times New Roman" w:cs="Times New Roman"/>
              </w:rPr>
              <w:t xml:space="preserve">record </w:t>
            </w:r>
            <w:r>
              <w:rPr>
                <w:rFonts w:ascii="Times New Roman" w:hAnsi="Times New Roman" w:cs="Times New Roman"/>
              </w:rPr>
              <w:t>supervision log</w:t>
            </w:r>
            <w:r w:rsidR="008B60DA">
              <w:rPr>
                <w:rFonts w:ascii="Times New Roman" w:hAnsi="Times New Roman" w:cs="Times New Roman"/>
              </w:rPr>
              <w:t xml:space="preserve"> using the format below</w:t>
            </w:r>
            <w:r>
              <w:rPr>
                <w:rFonts w:ascii="Times New Roman" w:hAnsi="Times New Roman" w:cs="Times New Roman"/>
              </w:rPr>
              <w:t>:</w:t>
            </w:r>
          </w:p>
          <w:p w14:paraId="6083E8BD" w14:textId="77777777" w:rsidR="00CA7FE9" w:rsidRDefault="00CA7FE9" w:rsidP="00776B1A">
            <w:pPr>
              <w:rPr>
                <w:rFonts w:ascii="Times New Roman" w:hAnsi="Times New Roman" w:cs="Times New Roman"/>
              </w:rPr>
            </w:pPr>
          </w:p>
          <w:p w14:paraId="3F849013" w14:textId="77777777" w:rsidR="008401B2" w:rsidRDefault="008A56FE" w:rsidP="00776B1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</w:t>
            </w:r>
            <w:r w:rsidR="00743835">
              <w:rPr>
                <w:rFonts w:ascii="Times New Roman" w:hAnsi="Times New Roman" w:cs="Times New Roman"/>
              </w:rPr>
              <w:t xml:space="preserve"> dd-mm-yyyy</w:t>
            </w:r>
          </w:p>
          <w:p w14:paraId="5B97F494" w14:textId="283500E2" w:rsidR="008A56FE" w:rsidRDefault="008A56FE" w:rsidP="00776B1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ervision</w:t>
            </w:r>
            <w:r w:rsidR="00743835">
              <w:rPr>
                <w:rFonts w:ascii="Times New Roman" w:hAnsi="Times New Roman" w:cs="Times New Roman"/>
              </w:rPr>
              <w:t xml:space="preserve"> type: face-to-face meeting/online meeting/email/</w:t>
            </w:r>
            <w:r w:rsidR="00AE0AF5">
              <w:rPr>
                <w:rFonts w:ascii="Times New Roman" w:hAnsi="Times New Roman" w:cs="Times New Roman"/>
              </w:rPr>
              <w:t>messages/</w:t>
            </w:r>
            <w:r w:rsidR="00F27F16">
              <w:rPr>
                <w:rFonts w:ascii="Times New Roman" w:hAnsi="Times New Roman" w:cs="Times New Roman"/>
              </w:rPr>
              <w:t>other (please specify)</w:t>
            </w:r>
          </w:p>
          <w:p w14:paraId="6F8EBD23" w14:textId="77777777" w:rsidR="008A56FE" w:rsidRDefault="007F16F2" w:rsidP="00776B1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mary</w:t>
            </w:r>
            <w:r w:rsidR="00743835">
              <w:rPr>
                <w:rFonts w:ascii="Times New Roman" w:hAnsi="Times New Roman" w:cs="Times New Roman"/>
              </w:rPr>
              <w:t xml:space="preserve">: </w:t>
            </w:r>
          </w:p>
          <w:p w14:paraId="51FACCB8" w14:textId="77777777" w:rsidR="005B0DC0" w:rsidRPr="00E5324D" w:rsidRDefault="005B0DC0" w:rsidP="00776B1A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8B60DA" w:rsidRPr="00573B8C" w14:paraId="414B2480" w14:textId="77777777" w:rsidTr="00F268B6">
        <w:tc>
          <w:tcPr>
            <w:tcW w:w="9016" w:type="dxa"/>
            <w:gridSpan w:val="6"/>
          </w:tcPr>
          <w:p w14:paraId="3289FD13" w14:textId="77777777" w:rsidR="008B60DA" w:rsidRDefault="008B60DA" w:rsidP="008B60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These are examples, please DELETE</w:t>
            </w:r>
            <w:r w:rsidR="002705B6">
              <w:rPr>
                <w:rFonts w:ascii="Times New Roman" w:hAnsi="Times New Roman" w:cs="Times New Roman"/>
              </w:rPr>
              <w:t xml:space="preserve"> them</w:t>
            </w:r>
            <w:r w:rsidR="001F358D">
              <w:rPr>
                <w:rFonts w:ascii="Times New Roman" w:hAnsi="Times New Roman" w:cs="Times New Roman"/>
              </w:rPr>
              <w:t xml:space="preserve"> and add yours. DELETE this line.</w:t>
            </w:r>
            <w:r>
              <w:rPr>
                <w:rFonts w:ascii="Times New Roman" w:hAnsi="Times New Roman" w:cs="Times New Roman"/>
              </w:rPr>
              <w:t>]</w:t>
            </w:r>
          </w:p>
          <w:p w14:paraId="72BEA195" w14:textId="77777777" w:rsidR="008B60DA" w:rsidRDefault="008B60DA" w:rsidP="008B60DA">
            <w:pPr>
              <w:rPr>
                <w:rFonts w:ascii="Times New Roman" w:hAnsi="Times New Roman" w:cs="Times New Roman"/>
              </w:rPr>
            </w:pPr>
          </w:p>
          <w:p w14:paraId="1649CF9C" w14:textId="7E36EBD8" w:rsidR="008B60DA" w:rsidRDefault="001668A1" w:rsidP="008B60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: 01-11-20</w:t>
            </w:r>
            <w:r w:rsidR="002F6C91">
              <w:rPr>
                <w:rFonts w:ascii="Times New Roman" w:hAnsi="Times New Roman" w:cs="Times New Roman"/>
              </w:rPr>
              <w:t>2</w:t>
            </w:r>
            <w:r w:rsidR="00CE6800">
              <w:rPr>
                <w:rFonts w:ascii="Times New Roman" w:hAnsi="Times New Roman" w:cs="Times New Roman"/>
              </w:rPr>
              <w:t>4</w:t>
            </w:r>
          </w:p>
          <w:p w14:paraId="28AE5E87" w14:textId="77777777" w:rsidR="008B60DA" w:rsidRDefault="008B60DA" w:rsidP="008B60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ervision type: face-to-face meeting</w:t>
            </w:r>
          </w:p>
          <w:p w14:paraId="446D2620" w14:textId="77777777" w:rsidR="008B60DA" w:rsidRDefault="007F16F2" w:rsidP="008B60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mary:</w:t>
            </w:r>
            <w:r w:rsidR="008B60DA">
              <w:rPr>
                <w:rFonts w:ascii="Times New Roman" w:hAnsi="Times New Roman" w:cs="Times New Roman"/>
              </w:rPr>
              <w:t xml:space="preserve"> discussed the project specification</w:t>
            </w:r>
          </w:p>
          <w:p w14:paraId="2A5C8599" w14:textId="77777777" w:rsidR="008B60DA" w:rsidRDefault="008B60DA" w:rsidP="008B60DA">
            <w:pPr>
              <w:rPr>
                <w:rFonts w:ascii="Times New Roman" w:hAnsi="Times New Roman" w:cs="Times New Roman"/>
              </w:rPr>
            </w:pPr>
          </w:p>
          <w:p w14:paraId="3A7E0E9B" w14:textId="6B09780A" w:rsidR="008B60DA" w:rsidRDefault="008B60DA" w:rsidP="008B60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te: </w:t>
            </w:r>
            <w:r w:rsidR="001668A1">
              <w:rPr>
                <w:rFonts w:ascii="Times New Roman" w:hAnsi="Times New Roman" w:cs="Times New Roman"/>
              </w:rPr>
              <w:t>1</w:t>
            </w:r>
            <w:r w:rsidR="00CE6800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-11-20</w:t>
            </w:r>
            <w:r w:rsidR="002F6C91">
              <w:rPr>
                <w:rFonts w:ascii="Times New Roman" w:hAnsi="Times New Roman" w:cs="Times New Roman"/>
              </w:rPr>
              <w:t>2</w:t>
            </w:r>
            <w:r w:rsidR="00CE6800">
              <w:rPr>
                <w:rFonts w:ascii="Times New Roman" w:hAnsi="Times New Roman" w:cs="Times New Roman"/>
              </w:rPr>
              <w:t>4</w:t>
            </w:r>
          </w:p>
          <w:p w14:paraId="110329DA" w14:textId="77777777" w:rsidR="008B60DA" w:rsidRDefault="008B60DA" w:rsidP="008B60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ervision type: email</w:t>
            </w:r>
          </w:p>
          <w:p w14:paraId="416945FE" w14:textId="77777777" w:rsidR="008B60DA" w:rsidRDefault="007F16F2" w:rsidP="008B60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mary:</w:t>
            </w:r>
            <w:r w:rsidR="008B60DA">
              <w:rPr>
                <w:rFonts w:ascii="Times New Roman" w:hAnsi="Times New Roman" w:cs="Times New Roman"/>
              </w:rPr>
              <w:t xml:space="preserve"> received written feedback on the draft specification</w:t>
            </w:r>
          </w:p>
          <w:p w14:paraId="7EAF0B25" w14:textId="77777777" w:rsidR="008B60DA" w:rsidRDefault="008B60DA" w:rsidP="008B60DA">
            <w:pPr>
              <w:rPr>
                <w:rFonts w:ascii="Times New Roman" w:hAnsi="Times New Roman" w:cs="Times New Roman"/>
              </w:rPr>
            </w:pPr>
          </w:p>
          <w:p w14:paraId="1C4B7D89" w14:textId="21FF905B" w:rsidR="008B60DA" w:rsidRDefault="008B60DA" w:rsidP="008B60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te: </w:t>
            </w:r>
            <w:r w:rsidR="00E83D65">
              <w:rPr>
                <w:rFonts w:ascii="Times New Roman" w:hAnsi="Times New Roman" w:cs="Times New Roman"/>
              </w:rPr>
              <w:t>1</w:t>
            </w:r>
            <w:r w:rsidR="00CE6800">
              <w:rPr>
                <w:rFonts w:ascii="Times New Roman" w:hAnsi="Times New Roman" w:cs="Times New Roman"/>
              </w:rPr>
              <w:t>4</w:t>
            </w:r>
            <w:r>
              <w:rPr>
                <w:rFonts w:ascii="Times New Roman" w:hAnsi="Times New Roman" w:cs="Times New Roman"/>
              </w:rPr>
              <w:t>-11-20</w:t>
            </w:r>
            <w:r w:rsidR="002F6C91">
              <w:rPr>
                <w:rFonts w:ascii="Times New Roman" w:hAnsi="Times New Roman" w:cs="Times New Roman"/>
              </w:rPr>
              <w:t>2</w:t>
            </w:r>
            <w:r w:rsidR="00CE6800">
              <w:rPr>
                <w:rFonts w:ascii="Times New Roman" w:hAnsi="Times New Roman" w:cs="Times New Roman"/>
              </w:rPr>
              <w:t>4</w:t>
            </w:r>
          </w:p>
          <w:p w14:paraId="171BA440" w14:textId="77777777" w:rsidR="008B60DA" w:rsidRDefault="008B60DA" w:rsidP="008B60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ervision type: online meeting</w:t>
            </w:r>
          </w:p>
          <w:p w14:paraId="1A78D690" w14:textId="77777777" w:rsidR="008B60DA" w:rsidRDefault="007F16F2" w:rsidP="008B60D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mary:</w:t>
            </w:r>
            <w:r w:rsidR="008B60DA">
              <w:rPr>
                <w:rFonts w:ascii="Times New Roman" w:hAnsi="Times New Roman" w:cs="Times New Roman"/>
              </w:rPr>
              <w:t xml:space="preserve"> discussed </w:t>
            </w:r>
            <w:r w:rsidR="00276EEC">
              <w:rPr>
                <w:rFonts w:ascii="Times New Roman" w:hAnsi="Times New Roman" w:cs="Times New Roman"/>
              </w:rPr>
              <w:t xml:space="preserve">the </w:t>
            </w:r>
            <w:r w:rsidR="008B60DA">
              <w:rPr>
                <w:rFonts w:ascii="Times New Roman" w:hAnsi="Times New Roman" w:cs="Times New Roman"/>
              </w:rPr>
              <w:t>draft specification</w:t>
            </w:r>
          </w:p>
          <w:p w14:paraId="28CC0557" w14:textId="77777777" w:rsidR="009548D9" w:rsidRDefault="009548D9" w:rsidP="008B60DA">
            <w:pPr>
              <w:rPr>
                <w:rFonts w:ascii="Times New Roman" w:hAnsi="Times New Roman" w:cs="Times New Roman"/>
              </w:rPr>
            </w:pPr>
          </w:p>
          <w:p w14:paraId="35F5A8D5" w14:textId="77777777" w:rsidR="009548D9" w:rsidRDefault="009548D9" w:rsidP="008B60DA">
            <w:pPr>
              <w:rPr>
                <w:rFonts w:ascii="Times New Roman" w:hAnsi="Times New Roman" w:cs="Times New Roman"/>
              </w:rPr>
            </w:pPr>
          </w:p>
          <w:p w14:paraId="2C5ABF22" w14:textId="77777777" w:rsidR="009548D9" w:rsidRDefault="009548D9" w:rsidP="008B60DA">
            <w:pPr>
              <w:rPr>
                <w:rFonts w:ascii="Times New Roman" w:hAnsi="Times New Roman" w:cs="Times New Roman"/>
              </w:rPr>
            </w:pPr>
          </w:p>
          <w:p w14:paraId="30634755" w14:textId="77777777" w:rsidR="009548D9" w:rsidRDefault="009548D9" w:rsidP="008B60DA">
            <w:pPr>
              <w:rPr>
                <w:rFonts w:ascii="Times New Roman" w:hAnsi="Times New Roman" w:cs="Times New Roman"/>
              </w:rPr>
            </w:pPr>
          </w:p>
          <w:p w14:paraId="6BB44265" w14:textId="77777777" w:rsidR="009548D9" w:rsidRDefault="009548D9" w:rsidP="008B60DA">
            <w:pPr>
              <w:rPr>
                <w:rFonts w:ascii="Times New Roman" w:hAnsi="Times New Roman" w:cs="Times New Roman"/>
              </w:rPr>
            </w:pPr>
          </w:p>
          <w:p w14:paraId="7D641792" w14:textId="77777777" w:rsidR="009548D9" w:rsidRDefault="009548D9" w:rsidP="008B60DA">
            <w:pPr>
              <w:rPr>
                <w:rFonts w:ascii="Times New Roman" w:hAnsi="Times New Roman" w:cs="Times New Roman"/>
              </w:rPr>
            </w:pPr>
          </w:p>
          <w:p w14:paraId="03E9380D" w14:textId="77777777" w:rsidR="009548D9" w:rsidRDefault="009548D9" w:rsidP="008B60DA">
            <w:pPr>
              <w:rPr>
                <w:rFonts w:ascii="Times New Roman" w:hAnsi="Times New Roman" w:cs="Times New Roman"/>
              </w:rPr>
            </w:pPr>
          </w:p>
          <w:p w14:paraId="2517EF84" w14:textId="77777777" w:rsidR="009548D9" w:rsidRDefault="009548D9" w:rsidP="008B60DA">
            <w:pPr>
              <w:rPr>
                <w:rFonts w:ascii="Times New Roman" w:hAnsi="Times New Roman" w:cs="Times New Roman"/>
              </w:rPr>
            </w:pPr>
          </w:p>
          <w:p w14:paraId="224C558D" w14:textId="77777777" w:rsidR="009548D9" w:rsidRDefault="009548D9" w:rsidP="008B60DA">
            <w:pPr>
              <w:rPr>
                <w:rFonts w:ascii="Times New Roman" w:hAnsi="Times New Roman" w:cs="Times New Roman"/>
              </w:rPr>
            </w:pPr>
          </w:p>
          <w:p w14:paraId="657AB758" w14:textId="77777777" w:rsidR="009548D9" w:rsidRDefault="009548D9" w:rsidP="008B60DA">
            <w:pPr>
              <w:rPr>
                <w:rFonts w:ascii="Times New Roman" w:hAnsi="Times New Roman" w:cs="Times New Roman"/>
              </w:rPr>
            </w:pPr>
          </w:p>
          <w:p w14:paraId="2FD8A2DB" w14:textId="77777777" w:rsidR="009548D9" w:rsidRDefault="009548D9" w:rsidP="008B60DA">
            <w:pPr>
              <w:rPr>
                <w:rFonts w:ascii="Times New Roman" w:hAnsi="Times New Roman" w:cs="Times New Roman"/>
              </w:rPr>
            </w:pPr>
          </w:p>
          <w:p w14:paraId="24EC7703" w14:textId="77777777" w:rsidR="009548D9" w:rsidRDefault="009548D9" w:rsidP="008B60DA">
            <w:pPr>
              <w:rPr>
                <w:rFonts w:ascii="Times New Roman" w:hAnsi="Times New Roman" w:cs="Times New Roman"/>
              </w:rPr>
            </w:pPr>
          </w:p>
          <w:p w14:paraId="1E9E848F" w14:textId="77777777" w:rsidR="009548D9" w:rsidRDefault="009548D9" w:rsidP="008B60DA">
            <w:pPr>
              <w:rPr>
                <w:rFonts w:ascii="Times New Roman" w:hAnsi="Times New Roman" w:cs="Times New Roman"/>
              </w:rPr>
            </w:pPr>
          </w:p>
          <w:p w14:paraId="42502CF4" w14:textId="77777777" w:rsidR="009548D9" w:rsidRDefault="009548D9" w:rsidP="008B60DA">
            <w:pPr>
              <w:rPr>
                <w:rFonts w:ascii="Times New Roman" w:hAnsi="Times New Roman" w:cs="Times New Roman"/>
              </w:rPr>
            </w:pPr>
          </w:p>
          <w:p w14:paraId="18D95FAA" w14:textId="77777777" w:rsidR="009548D9" w:rsidRDefault="009548D9" w:rsidP="008B60DA">
            <w:pPr>
              <w:rPr>
                <w:rFonts w:ascii="Times New Roman" w:hAnsi="Times New Roman" w:cs="Times New Roman"/>
              </w:rPr>
            </w:pPr>
          </w:p>
          <w:p w14:paraId="6637BA1F" w14:textId="77777777" w:rsidR="009548D9" w:rsidRDefault="009548D9" w:rsidP="008B60DA">
            <w:pPr>
              <w:rPr>
                <w:rFonts w:ascii="Times New Roman" w:hAnsi="Times New Roman" w:cs="Times New Roman"/>
              </w:rPr>
            </w:pPr>
          </w:p>
          <w:p w14:paraId="02EC2E67" w14:textId="77777777" w:rsidR="009548D9" w:rsidRDefault="009548D9" w:rsidP="008B60DA">
            <w:pPr>
              <w:rPr>
                <w:rFonts w:ascii="Times New Roman" w:hAnsi="Times New Roman" w:cs="Times New Roman"/>
              </w:rPr>
            </w:pPr>
          </w:p>
          <w:p w14:paraId="39BCD18D" w14:textId="77777777" w:rsidR="009548D9" w:rsidRDefault="009548D9" w:rsidP="008B60DA">
            <w:pPr>
              <w:rPr>
                <w:rFonts w:ascii="Times New Roman" w:hAnsi="Times New Roman" w:cs="Times New Roman"/>
              </w:rPr>
            </w:pPr>
          </w:p>
          <w:p w14:paraId="1BBFE78B" w14:textId="77777777" w:rsidR="009548D9" w:rsidRDefault="009548D9" w:rsidP="008B60DA">
            <w:pPr>
              <w:rPr>
                <w:rFonts w:ascii="Times New Roman" w:hAnsi="Times New Roman" w:cs="Times New Roman"/>
              </w:rPr>
            </w:pPr>
          </w:p>
          <w:p w14:paraId="2C227765" w14:textId="77777777" w:rsidR="008B60DA" w:rsidRDefault="008B60DA" w:rsidP="00776B1A">
            <w:pPr>
              <w:rPr>
                <w:rFonts w:ascii="Times New Roman" w:hAnsi="Times New Roman" w:cs="Times New Roman"/>
              </w:rPr>
            </w:pPr>
          </w:p>
        </w:tc>
      </w:tr>
    </w:tbl>
    <w:p w14:paraId="7AC40EEC" w14:textId="77777777" w:rsidR="00421F81" w:rsidRDefault="00421F81" w:rsidP="0055677D">
      <w:pPr>
        <w:rPr>
          <w:rFonts w:ascii="Times New Roman" w:hAnsi="Times New Roman" w:cs="Times New Roman"/>
          <w:b/>
          <w:sz w:val="32"/>
        </w:rPr>
      </w:pPr>
    </w:p>
    <w:sectPr w:rsidR="00421F81" w:rsidSect="007F0C88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285F24" w14:textId="77777777" w:rsidR="00AF565D" w:rsidRDefault="00AF565D" w:rsidP="00CA0D12">
      <w:pPr>
        <w:spacing w:after="0" w:line="240" w:lineRule="auto"/>
      </w:pPr>
      <w:r>
        <w:separator/>
      </w:r>
    </w:p>
  </w:endnote>
  <w:endnote w:type="continuationSeparator" w:id="0">
    <w:p w14:paraId="4588793E" w14:textId="77777777" w:rsidR="00AF565D" w:rsidRDefault="00AF565D" w:rsidP="00CA0D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4843563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1086FC" w14:textId="77777777" w:rsidR="00CA0D12" w:rsidRDefault="00CA0D1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668A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2172939" w14:textId="77777777" w:rsidR="00CA0D12" w:rsidRDefault="00CA0D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BAD370" w14:textId="77777777" w:rsidR="00AF565D" w:rsidRDefault="00AF565D" w:rsidP="00CA0D12">
      <w:pPr>
        <w:spacing w:after="0" w:line="240" w:lineRule="auto"/>
      </w:pPr>
      <w:r>
        <w:separator/>
      </w:r>
    </w:p>
  </w:footnote>
  <w:footnote w:type="continuationSeparator" w:id="0">
    <w:p w14:paraId="78DB9199" w14:textId="77777777" w:rsidR="00AF565D" w:rsidRDefault="00AF565D" w:rsidP="00CA0D1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0tjAxtLA0MDA1NjVX0lEKTi0uzszPAykwqgUATNrdeywAAAA="/>
  </w:docVars>
  <w:rsids>
    <w:rsidRoot w:val="009F2692"/>
    <w:rsid w:val="00010FDF"/>
    <w:rsid w:val="00014199"/>
    <w:rsid w:val="00014E30"/>
    <w:rsid w:val="0001768C"/>
    <w:rsid w:val="00033B66"/>
    <w:rsid w:val="00061390"/>
    <w:rsid w:val="0009115E"/>
    <w:rsid w:val="00092F77"/>
    <w:rsid w:val="000A08E7"/>
    <w:rsid w:val="000A59B7"/>
    <w:rsid w:val="000F53F4"/>
    <w:rsid w:val="000F6B25"/>
    <w:rsid w:val="000F6EF0"/>
    <w:rsid w:val="0010510B"/>
    <w:rsid w:val="00111BF3"/>
    <w:rsid w:val="00140DA6"/>
    <w:rsid w:val="00145F25"/>
    <w:rsid w:val="00154B05"/>
    <w:rsid w:val="0016341F"/>
    <w:rsid w:val="00165E2E"/>
    <w:rsid w:val="001668A1"/>
    <w:rsid w:val="001668C0"/>
    <w:rsid w:val="001706E2"/>
    <w:rsid w:val="001A0DD5"/>
    <w:rsid w:val="001B138B"/>
    <w:rsid w:val="001B793C"/>
    <w:rsid w:val="001E0D70"/>
    <w:rsid w:val="001F358D"/>
    <w:rsid w:val="001F6F59"/>
    <w:rsid w:val="001F7A0D"/>
    <w:rsid w:val="002122E2"/>
    <w:rsid w:val="00220596"/>
    <w:rsid w:val="00220ED6"/>
    <w:rsid w:val="00231A8B"/>
    <w:rsid w:val="002578A5"/>
    <w:rsid w:val="00261EF9"/>
    <w:rsid w:val="002705B6"/>
    <w:rsid w:val="0027061F"/>
    <w:rsid w:val="00276EEC"/>
    <w:rsid w:val="002B01D4"/>
    <w:rsid w:val="002C0FB5"/>
    <w:rsid w:val="002D0752"/>
    <w:rsid w:val="002E28D9"/>
    <w:rsid w:val="002E76E5"/>
    <w:rsid w:val="002F1935"/>
    <w:rsid w:val="002F1A48"/>
    <w:rsid w:val="002F6C91"/>
    <w:rsid w:val="00340CAE"/>
    <w:rsid w:val="0034230A"/>
    <w:rsid w:val="00354D64"/>
    <w:rsid w:val="00363867"/>
    <w:rsid w:val="0038307E"/>
    <w:rsid w:val="00384474"/>
    <w:rsid w:val="003D1F32"/>
    <w:rsid w:val="003D7A03"/>
    <w:rsid w:val="003E099A"/>
    <w:rsid w:val="003E1C1D"/>
    <w:rsid w:val="00413865"/>
    <w:rsid w:val="004168AE"/>
    <w:rsid w:val="00421F81"/>
    <w:rsid w:val="004268AE"/>
    <w:rsid w:val="004334BF"/>
    <w:rsid w:val="00442154"/>
    <w:rsid w:val="004A5655"/>
    <w:rsid w:val="004B1E43"/>
    <w:rsid w:val="004C37EB"/>
    <w:rsid w:val="004D4A43"/>
    <w:rsid w:val="00503F67"/>
    <w:rsid w:val="00513E53"/>
    <w:rsid w:val="005275F6"/>
    <w:rsid w:val="005427A5"/>
    <w:rsid w:val="0055677D"/>
    <w:rsid w:val="0055737B"/>
    <w:rsid w:val="00564B00"/>
    <w:rsid w:val="00567A31"/>
    <w:rsid w:val="00572CEB"/>
    <w:rsid w:val="0057322A"/>
    <w:rsid w:val="00573B8C"/>
    <w:rsid w:val="0057513F"/>
    <w:rsid w:val="005967CC"/>
    <w:rsid w:val="005968A7"/>
    <w:rsid w:val="005B0DC0"/>
    <w:rsid w:val="005B4AC6"/>
    <w:rsid w:val="005D54FB"/>
    <w:rsid w:val="005F7E89"/>
    <w:rsid w:val="00612F4A"/>
    <w:rsid w:val="00615A68"/>
    <w:rsid w:val="00622FAF"/>
    <w:rsid w:val="00640BD8"/>
    <w:rsid w:val="00642805"/>
    <w:rsid w:val="0065366F"/>
    <w:rsid w:val="0066077E"/>
    <w:rsid w:val="0069119A"/>
    <w:rsid w:val="00697C34"/>
    <w:rsid w:val="006A015E"/>
    <w:rsid w:val="006B02F4"/>
    <w:rsid w:val="006B7AFF"/>
    <w:rsid w:val="006C4AD4"/>
    <w:rsid w:val="006E027A"/>
    <w:rsid w:val="006E27B4"/>
    <w:rsid w:val="006F1499"/>
    <w:rsid w:val="007024C1"/>
    <w:rsid w:val="00705BF3"/>
    <w:rsid w:val="00717C7E"/>
    <w:rsid w:val="00734CD2"/>
    <w:rsid w:val="00743835"/>
    <w:rsid w:val="00754787"/>
    <w:rsid w:val="00776B1A"/>
    <w:rsid w:val="007A000C"/>
    <w:rsid w:val="007A2474"/>
    <w:rsid w:val="007E0AF3"/>
    <w:rsid w:val="007F0C88"/>
    <w:rsid w:val="007F16F2"/>
    <w:rsid w:val="008401B2"/>
    <w:rsid w:val="00850CA7"/>
    <w:rsid w:val="00873108"/>
    <w:rsid w:val="00890663"/>
    <w:rsid w:val="008912C1"/>
    <w:rsid w:val="00892D50"/>
    <w:rsid w:val="00895E6F"/>
    <w:rsid w:val="008A56FE"/>
    <w:rsid w:val="008B60DA"/>
    <w:rsid w:val="008C0A11"/>
    <w:rsid w:val="008C161A"/>
    <w:rsid w:val="008C3108"/>
    <w:rsid w:val="008C669C"/>
    <w:rsid w:val="008D33FF"/>
    <w:rsid w:val="008E4C65"/>
    <w:rsid w:val="008F2EC8"/>
    <w:rsid w:val="009035C2"/>
    <w:rsid w:val="009104C4"/>
    <w:rsid w:val="00924B8A"/>
    <w:rsid w:val="009548D9"/>
    <w:rsid w:val="009871F8"/>
    <w:rsid w:val="00994A78"/>
    <w:rsid w:val="009A2044"/>
    <w:rsid w:val="009B639D"/>
    <w:rsid w:val="009B785F"/>
    <w:rsid w:val="009C3E71"/>
    <w:rsid w:val="009D1C8A"/>
    <w:rsid w:val="009E68DA"/>
    <w:rsid w:val="009E6945"/>
    <w:rsid w:val="009F2692"/>
    <w:rsid w:val="00A010AF"/>
    <w:rsid w:val="00A247AB"/>
    <w:rsid w:val="00A41B01"/>
    <w:rsid w:val="00A5587B"/>
    <w:rsid w:val="00A93F5B"/>
    <w:rsid w:val="00AA1EAD"/>
    <w:rsid w:val="00AB1456"/>
    <w:rsid w:val="00AB6988"/>
    <w:rsid w:val="00AC0884"/>
    <w:rsid w:val="00AD6FBC"/>
    <w:rsid w:val="00AD7361"/>
    <w:rsid w:val="00AE0AF5"/>
    <w:rsid w:val="00AF565D"/>
    <w:rsid w:val="00B03A03"/>
    <w:rsid w:val="00B13927"/>
    <w:rsid w:val="00B22DE3"/>
    <w:rsid w:val="00B27931"/>
    <w:rsid w:val="00B301C2"/>
    <w:rsid w:val="00B53549"/>
    <w:rsid w:val="00B57681"/>
    <w:rsid w:val="00B65B2C"/>
    <w:rsid w:val="00B7712F"/>
    <w:rsid w:val="00B977D4"/>
    <w:rsid w:val="00B97D01"/>
    <w:rsid w:val="00BB000A"/>
    <w:rsid w:val="00BC1121"/>
    <w:rsid w:val="00BC3C76"/>
    <w:rsid w:val="00BD0BEB"/>
    <w:rsid w:val="00BD6D8E"/>
    <w:rsid w:val="00BE08A8"/>
    <w:rsid w:val="00BE16F2"/>
    <w:rsid w:val="00BF08ED"/>
    <w:rsid w:val="00C339AA"/>
    <w:rsid w:val="00C37678"/>
    <w:rsid w:val="00C5476A"/>
    <w:rsid w:val="00C75013"/>
    <w:rsid w:val="00C837FA"/>
    <w:rsid w:val="00C84642"/>
    <w:rsid w:val="00CA0D12"/>
    <w:rsid w:val="00CA7FE9"/>
    <w:rsid w:val="00CD3459"/>
    <w:rsid w:val="00CE431F"/>
    <w:rsid w:val="00CE6800"/>
    <w:rsid w:val="00D101E0"/>
    <w:rsid w:val="00D1763A"/>
    <w:rsid w:val="00D50D77"/>
    <w:rsid w:val="00D546AA"/>
    <w:rsid w:val="00D64B11"/>
    <w:rsid w:val="00D67FB8"/>
    <w:rsid w:val="00D95B29"/>
    <w:rsid w:val="00DA296F"/>
    <w:rsid w:val="00DB4767"/>
    <w:rsid w:val="00DC2D6B"/>
    <w:rsid w:val="00DD4FDF"/>
    <w:rsid w:val="00E01723"/>
    <w:rsid w:val="00E04C6B"/>
    <w:rsid w:val="00E2092C"/>
    <w:rsid w:val="00E30120"/>
    <w:rsid w:val="00E5324D"/>
    <w:rsid w:val="00E55E1A"/>
    <w:rsid w:val="00E62C6B"/>
    <w:rsid w:val="00E83D65"/>
    <w:rsid w:val="00E843E9"/>
    <w:rsid w:val="00E90CB9"/>
    <w:rsid w:val="00EA2B0D"/>
    <w:rsid w:val="00EB4AE4"/>
    <w:rsid w:val="00ED2625"/>
    <w:rsid w:val="00EE409D"/>
    <w:rsid w:val="00EF7E34"/>
    <w:rsid w:val="00F0699E"/>
    <w:rsid w:val="00F06DD8"/>
    <w:rsid w:val="00F2499E"/>
    <w:rsid w:val="00F268B6"/>
    <w:rsid w:val="00F26B87"/>
    <w:rsid w:val="00F27F16"/>
    <w:rsid w:val="00F51C19"/>
    <w:rsid w:val="00F63DE7"/>
    <w:rsid w:val="00F730CB"/>
    <w:rsid w:val="00FE268E"/>
    <w:rsid w:val="00FE2F5B"/>
    <w:rsid w:val="00FF0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0E0F42"/>
  <w15:chartTrackingRefBased/>
  <w15:docId w15:val="{D6A245C9-6737-4D0C-BB85-DBFA606B1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locked/>
    <w:rsid w:val="00B535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locked/>
    <w:rsid w:val="00697C34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locked/>
    <w:rsid w:val="00CA0D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0D12"/>
  </w:style>
  <w:style w:type="paragraph" w:styleId="Footer">
    <w:name w:val="footer"/>
    <w:basedOn w:val="Normal"/>
    <w:link w:val="FooterChar"/>
    <w:uiPriority w:val="99"/>
    <w:unhideWhenUsed/>
    <w:locked/>
    <w:rsid w:val="00CA0D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0D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143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7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4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53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4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6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1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A8BA091A970645818B3F0A7E02C18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79EA1B-5D03-46BC-BED7-41B3F76EAA54}"/>
      </w:docPartPr>
      <w:docPartBody>
        <w:p w:rsidR="005C73E8" w:rsidRDefault="00693620" w:rsidP="00693620">
          <w:pPr>
            <w:pStyle w:val="A8BA091A970645818B3F0A7E02C189A213"/>
          </w:pPr>
          <w:r w:rsidRPr="003B02AE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3620"/>
    <w:rsid w:val="00101588"/>
    <w:rsid w:val="00147862"/>
    <w:rsid w:val="00166465"/>
    <w:rsid w:val="00187035"/>
    <w:rsid w:val="0046490C"/>
    <w:rsid w:val="00476B52"/>
    <w:rsid w:val="0051611F"/>
    <w:rsid w:val="005C73E8"/>
    <w:rsid w:val="005F10BF"/>
    <w:rsid w:val="00606330"/>
    <w:rsid w:val="00693620"/>
    <w:rsid w:val="006B1518"/>
    <w:rsid w:val="007A33BD"/>
    <w:rsid w:val="007C1841"/>
    <w:rsid w:val="008E7C3B"/>
    <w:rsid w:val="00997660"/>
    <w:rsid w:val="00A03FC7"/>
    <w:rsid w:val="00B44B1B"/>
    <w:rsid w:val="00BE08A8"/>
    <w:rsid w:val="00BF6E1E"/>
    <w:rsid w:val="00D73716"/>
    <w:rsid w:val="00E03356"/>
    <w:rsid w:val="00F23EB1"/>
    <w:rsid w:val="00F2465A"/>
    <w:rsid w:val="00F86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B1518"/>
    <w:rPr>
      <w:color w:val="808080"/>
    </w:rPr>
  </w:style>
  <w:style w:type="paragraph" w:customStyle="1" w:styleId="A8BA091A970645818B3F0A7E02C189A213">
    <w:name w:val="A8BA091A970645818B3F0A7E02C189A213"/>
    <w:rsid w:val="0069362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579525-5C51-4F70-A954-17ECE715FB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6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supervision log</vt:lpstr>
    </vt:vector>
  </TitlesOfParts>
  <Company>Queen Mary, University of London</Company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supervision log</dc:title>
  <dc:subject/>
  <dc:creator>QMUL</dc:creator>
  <cp:keywords>supervision log</cp:keywords>
  <dc:description/>
  <cp:lastModifiedBy>Ling Ma</cp:lastModifiedBy>
  <cp:revision>234</cp:revision>
  <cp:lastPrinted>2018-09-25T16:57:00Z</cp:lastPrinted>
  <dcterms:created xsi:type="dcterms:W3CDTF">2018-09-18T13:55:00Z</dcterms:created>
  <dcterms:modified xsi:type="dcterms:W3CDTF">2024-10-24T20:07:00Z</dcterms:modified>
</cp:coreProperties>
</file>